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F6C" w:rsidRDefault="005C0F6C" w:rsidP="00F53521">
      <w:pPr>
        <w:pStyle w:val="Heading1"/>
        <w:rPr>
          <w:rFonts w:eastAsia="Times New Roman"/>
        </w:rPr>
      </w:pPr>
      <w:r>
        <w:rPr>
          <w:rFonts w:eastAsia="Times New Roman"/>
        </w:rPr>
        <w:t>Full List of SCCF Scholarships</w:t>
      </w:r>
    </w:p>
    <w:p w:rsidR="003E024B" w:rsidRDefault="003E024B" w:rsidP="00E52C1B"/>
    <w:p w:rsidR="00E52C1B" w:rsidRPr="00E52C1B" w:rsidRDefault="00E52C1B" w:rsidP="00E52C1B">
      <w:r>
        <w:t xml:space="preserve">Note -- </w:t>
      </w:r>
      <w:r w:rsidRPr="00E52C1B">
        <w:t xml:space="preserve">A </w:t>
      </w:r>
      <w:r w:rsidRPr="00E52C1B">
        <w:rPr>
          <w:b/>
        </w:rPr>
        <w:t>traditional</w:t>
      </w:r>
      <w:r w:rsidRPr="00E52C1B">
        <w:t xml:space="preserve"> student is a graduating high school senior, including those </w:t>
      </w:r>
      <w:r>
        <w:t>who</w:t>
      </w:r>
      <w:r w:rsidRPr="00E52C1B">
        <w:t xml:space="preserve"> are home schooled. A </w:t>
      </w:r>
      <w:r w:rsidRPr="00E52C1B">
        <w:rPr>
          <w:b/>
        </w:rPr>
        <w:t>non-traditional</w:t>
      </w:r>
      <w:r w:rsidRPr="00E52C1B">
        <w:t xml:space="preserve"> student is any student that delays enrollment in post-secondary education after high school OR is currently attending a college or university.</w:t>
      </w:r>
    </w:p>
    <w:p w:rsidR="005C0F6C" w:rsidRDefault="005C0F6C" w:rsidP="005C0F6C">
      <w:pPr>
        <w:spacing w:after="0" w:line="240" w:lineRule="auto"/>
        <w:rPr>
          <w:rFonts w:ascii="Times New Roman" w:eastAsia="Times New Roman" w:hAnsi="Times New Roman" w:cs="Times New Roman"/>
          <w:b/>
          <w:bCs/>
          <w:color w:val="000000"/>
          <w:sz w:val="24"/>
          <w:szCs w:val="24"/>
          <w:u w:val="single"/>
        </w:rPr>
      </w:pPr>
    </w:p>
    <w:p w:rsidR="005C0F6C" w:rsidRPr="005C0F6C" w:rsidRDefault="005C0F6C" w:rsidP="00F53521">
      <w:r w:rsidRPr="005C0F6C">
        <w:rPr>
          <w:b/>
          <w:bCs/>
          <w:u w:val="single"/>
        </w:rPr>
        <w:t xml:space="preserve">Mandell and Lauretta </w:t>
      </w:r>
      <w:proofErr w:type="spellStart"/>
      <w:r w:rsidRPr="005C0F6C">
        <w:rPr>
          <w:b/>
          <w:bCs/>
          <w:u w:val="single"/>
        </w:rPr>
        <w:t>Abrah</w:t>
      </w:r>
      <w:r w:rsidR="003E024B">
        <w:rPr>
          <w:b/>
          <w:bCs/>
          <w:u w:val="single"/>
        </w:rPr>
        <w:t>a</w:t>
      </w:r>
      <w:r w:rsidRPr="005C0F6C">
        <w:rPr>
          <w:b/>
          <w:bCs/>
          <w:u w:val="single"/>
        </w:rPr>
        <w:t>mer</w:t>
      </w:r>
      <w:proofErr w:type="spellEnd"/>
      <w:r w:rsidRPr="005C0F6C">
        <w:rPr>
          <w:b/>
          <w:bCs/>
          <w:u w:val="single"/>
        </w:rPr>
        <w:t xml:space="preserve"> Memorial Scholarship:</w:t>
      </w:r>
      <w:r>
        <w:rPr>
          <w:b/>
          <w:bCs/>
          <w:u w:val="single"/>
        </w:rPr>
        <w:t xml:space="preserve"> </w:t>
      </w:r>
      <w:r w:rsidRPr="005C0F6C">
        <w:t xml:space="preserve">To provide a scholarship to a </w:t>
      </w:r>
      <w:r w:rsidR="00731AA7">
        <w:t>graduate</w:t>
      </w:r>
      <w:r w:rsidRPr="005C0F6C">
        <w:t xml:space="preserve"> from any Steuben County high school </w:t>
      </w:r>
      <w:r w:rsidR="00731AA7">
        <w:t xml:space="preserve">entering or currently in the School of Nursing or other health related field </w:t>
      </w:r>
      <w:r w:rsidR="00B369D8">
        <w:t xml:space="preserve">with a GPA of at least 3.0, demonstrating financial need. </w:t>
      </w:r>
      <w:r w:rsidR="007C4711">
        <w:t>Recipient must be a resident of Steuben County.</w:t>
      </w:r>
      <w:r w:rsidR="00731AA7">
        <w:t xml:space="preserve"> Past recipients with a GPA of 3.0 may reapply. </w:t>
      </w:r>
    </w:p>
    <w:p w:rsidR="005C0F6C" w:rsidRPr="005C0F6C" w:rsidRDefault="005C0F6C" w:rsidP="00F53521">
      <w:r w:rsidRPr="005C0F6C">
        <w:rPr>
          <w:b/>
          <w:bCs/>
          <w:u w:val="single"/>
        </w:rPr>
        <w:t>Angola Rotary Club Scholarship Fund:</w:t>
      </w:r>
      <w:r>
        <w:rPr>
          <w:b/>
          <w:bCs/>
          <w:u w:val="single"/>
        </w:rPr>
        <w:t xml:space="preserve"> </w:t>
      </w:r>
      <w:r w:rsidRPr="005C0F6C">
        <w:t xml:space="preserve">To provide a scholarship to </w:t>
      </w:r>
      <w:r w:rsidR="00B369D8">
        <w:t>a graduating senior</w:t>
      </w:r>
      <w:r w:rsidRPr="005C0F6C">
        <w:t xml:space="preserve"> or </w:t>
      </w:r>
      <w:r w:rsidR="00731AA7">
        <w:t>alum</w:t>
      </w:r>
      <w:r w:rsidRPr="005C0F6C">
        <w:t xml:space="preserve"> from any Steuben County High School</w:t>
      </w:r>
      <w:r w:rsidR="00B369D8">
        <w:t>, including nontraditional and home school students,</w:t>
      </w:r>
      <w:r w:rsidR="00731AA7">
        <w:t xml:space="preserve"> pursuing </w:t>
      </w:r>
      <w:r w:rsidRPr="005C0F6C">
        <w:t xml:space="preserve">a secondary education. </w:t>
      </w:r>
      <w:r w:rsidR="00731AA7">
        <w:t xml:space="preserve">Students must be attending </w:t>
      </w:r>
      <w:r w:rsidR="00B369D8">
        <w:t>college or university full time with a high school GPA between 2.5</w:t>
      </w:r>
      <w:r w:rsidR="00D16563">
        <w:t xml:space="preserve"> to </w:t>
      </w:r>
      <w:r w:rsidR="00B369D8">
        <w:t xml:space="preserve">3.5. </w:t>
      </w:r>
      <w:r w:rsidRPr="005C0F6C">
        <w:t xml:space="preserve">Preference is given to students </w:t>
      </w:r>
      <w:r w:rsidR="00B369D8">
        <w:t>with a relationship to Rotary. Past recipients may reapply with verification of a 2.75 GPA or better.</w:t>
      </w:r>
    </w:p>
    <w:p w:rsidR="00D16563" w:rsidRPr="00D16563" w:rsidRDefault="00D16563" w:rsidP="00F53521">
      <w:pPr>
        <w:rPr>
          <w:bCs/>
        </w:rPr>
      </w:pPr>
      <w:r>
        <w:rPr>
          <w:b/>
          <w:bCs/>
          <w:u w:val="single"/>
        </w:rPr>
        <w:t xml:space="preserve">Cheryl </w:t>
      </w:r>
      <w:proofErr w:type="spellStart"/>
      <w:r>
        <w:rPr>
          <w:b/>
          <w:bCs/>
          <w:u w:val="single"/>
        </w:rPr>
        <w:t>Anstett</w:t>
      </w:r>
      <w:proofErr w:type="spellEnd"/>
      <w:r>
        <w:rPr>
          <w:b/>
          <w:bCs/>
          <w:u w:val="single"/>
        </w:rPr>
        <w:t xml:space="preserve"> Scholarship</w:t>
      </w:r>
      <w:r>
        <w:rPr>
          <w:bCs/>
        </w:rPr>
        <w:t xml:space="preserve">: To provide a scholarship to a graduate of Angola, Fremont, Hamilton, or Prairie Heights High School who has been out of school for one or more years, </w:t>
      </w:r>
      <w:r w:rsidR="00731AA7">
        <w:rPr>
          <w:bCs/>
        </w:rPr>
        <w:t xml:space="preserve">including </w:t>
      </w:r>
      <w:r>
        <w:rPr>
          <w:bCs/>
        </w:rPr>
        <w:t>a homeschooled student, a GED certificate holder from Steuben County, or a nontraditional student. The recipient must attend an Indiana institution of higher education, trade or technical school, two-year, or four-year institution.</w:t>
      </w:r>
    </w:p>
    <w:p w:rsidR="005C0F6C" w:rsidRPr="005C0F6C" w:rsidRDefault="005C0F6C" w:rsidP="00F53521">
      <w:r w:rsidRPr="005C0F6C">
        <w:rPr>
          <w:b/>
          <w:bCs/>
          <w:u w:val="single"/>
        </w:rPr>
        <w:t>Tara Lynn Arnold Memorial Scholarship:</w:t>
      </w:r>
      <w:r w:rsidRPr="005C0F6C">
        <w:t xml:space="preserve"> To provide a scholarship to a graduating Angola High School senior or a nontraditional student who has graduated from Angola High School that is pursuing a </w:t>
      </w:r>
      <w:r w:rsidR="00F84456">
        <w:t xml:space="preserve">bachelor’s </w:t>
      </w:r>
      <w:r w:rsidRPr="005C0F6C">
        <w:t>degree</w:t>
      </w:r>
      <w:r w:rsidR="00F84456">
        <w:t>, with preference given to those studying</w:t>
      </w:r>
      <w:r w:rsidRPr="005C0F6C">
        <w:t xml:space="preserve"> Psychology or Women’s Studies.</w:t>
      </w:r>
      <w:r w:rsidR="00B369D8">
        <w:t xml:space="preserve"> </w:t>
      </w:r>
      <w:r w:rsidR="00F84456">
        <w:t xml:space="preserve">A past award recipient may reapply if they maintain a 3.0 GPA or better. </w:t>
      </w:r>
    </w:p>
    <w:p w:rsidR="005C0F6C" w:rsidRPr="005C0F6C" w:rsidRDefault="005C0F6C" w:rsidP="00F53521">
      <w:r w:rsidRPr="005C0F6C">
        <w:rPr>
          <w:b/>
          <w:bCs/>
          <w:u w:val="single"/>
        </w:rPr>
        <w:t>Richard L. Baker Memorial Scholarship:</w:t>
      </w:r>
      <w:r w:rsidRPr="005C0F6C">
        <w:t xml:space="preserve"> To provide a</w:t>
      </w:r>
      <w:r w:rsidR="00B6059A">
        <w:t xml:space="preserve"> scholarship to a</w:t>
      </w:r>
      <w:r w:rsidRPr="005C0F6C">
        <w:t xml:space="preserve"> graduating Fremont High School senior</w:t>
      </w:r>
      <w:r w:rsidR="00B6059A">
        <w:t>, living within the Fremont Community School District,</w:t>
      </w:r>
      <w:r w:rsidRPr="005C0F6C">
        <w:t xml:space="preserve"> </w:t>
      </w:r>
      <w:r w:rsidR="00731AA7">
        <w:t xml:space="preserve">attending college </w:t>
      </w:r>
      <w:r w:rsidR="00B6059A">
        <w:t>full</w:t>
      </w:r>
      <w:r w:rsidR="00731AA7">
        <w:t>-</w:t>
      </w:r>
      <w:r w:rsidR="00B6059A">
        <w:t>time</w:t>
      </w:r>
      <w:r w:rsidR="00731AA7">
        <w:t xml:space="preserve"> to receive a</w:t>
      </w:r>
      <w:r w:rsidR="00B6059A">
        <w:t xml:space="preserve"> degree in Education. The student must receive an Academic Honor Diploma from Fremont High School. </w:t>
      </w:r>
    </w:p>
    <w:p w:rsidR="005C0F6C" w:rsidRPr="005C0F6C" w:rsidRDefault="005C0F6C" w:rsidP="00F53521">
      <w:r w:rsidRPr="005C0F6C">
        <w:rPr>
          <w:b/>
          <w:bCs/>
          <w:u w:val="single"/>
        </w:rPr>
        <w:t>Verna Curry Boyer Memorial Scholarship:</w:t>
      </w:r>
      <w:r w:rsidRPr="005C0F6C">
        <w:t xml:space="preserve"> To benefit a graduating senior from any Steuben County high school</w:t>
      </w:r>
      <w:r w:rsidR="00B6059A">
        <w:t>, n</w:t>
      </w:r>
      <w:r w:rsidRPr="005C0F6C">
        <w:t>ontraditional student</w:t>
      </w:r>
      <w:r w:rsidR="00B6059A">
        <w:t>,</w:t>
      </w:r>
      <w:r w:rsidRPr="005C0F6C">
        <w:t xml:space="preserve"> or home-schooled student pursuing a</w:t>
      </w:r>
      <w:r w:rsidR="00B6059A">
        <w:t xml:space="preserve"> bachelor’s</w:t>
      </w:r>
      <w:r w:rsidRPr="005C0F6C">
        <w:t xml:space="preserve"> degree in teaching.</w:t>
      </w:r>
      <w:r w:rsidR="00B6059A">
        <w:t xml:space="preserve"> Financial need is considered. Student must have a 3.0 GPA or higher.</w:t>
      </w:r>
    </w:p>
    <w:p w:rsidR="00DD0569" w:rsidRPr="00ED0104" w:rsidRDefault="00DD0569" w:rsidP="00F53521">
      <w:pPr>
        <w:rPr>
          <w:bCs/>
        </w:rPr>
      </w:pPr>
      <w:r>
        <w:rPr>
          <w:b/>
          <w:bCs/>
          <w:u w:val="single"/>
        </w:rPr>
        <w:t>The Circle of Friends Scholarship Fund</w:t>
      </w:r>
      <w:r w:rsidR="00ED0104">
        <w:rPr>
          <w:b/>
          <w:bCs/>
          <w:u w:val="single"/>
        </w:rPr>
        <w:t>:</w:t>
      </w:r>
      <w:r w:rsidR="00ED0104">
        <w:rPr>
          <w:bCs/>
        </w:rPr>
        <w:t xml:space="preserve"> To provide scholarships for the students who are chosen as finalists for the Lilly Endowment Community Scholarship. </w:t>
      </w:r>
    </w:p>
    <w:p w:rsidR="00DD0569" w:rsidRPr="00DD0569" w:rsidRDefault="00DD0569" w:rsidP="00F53521">
      <w:pPr>
        <w:rPr>
          <w:bCs/>
        </w:rPr>
      </w:pPr>
      <w:r>
        <w:rPr>
          <w:b/>
          <w:bCs/>
          <w:u w:val="single"/>
        </w:rPr>
        <w:lastRenderedPageBreak/>
        <w:t xml:space="preserve">John and Rita </w:t>
      </w:r>
      <w:proofErr w:type="spellStart"/>
      <w:r>
        <w:rPr>
          <w:b/>
          <w:bCs/>
          <w:u w:val="single"/>
        </w:rPr>
        <w:t>Crimmins</w:t>
      </w:r>
      <w:proofErr w:type="spellEnd"/>
      <w:r>
        <w:rPr>
          <w:b/>
          <w:bCs/>
          <w:u w:val="single"/>
        </w:rPr>
        <w:t xml:space="preserve"> Health Occupations Scholarship:</w:t>
      </w:r>
      <w:r>
        <w:rPr>
          <w:bCs/>
        </w:rPr>
        <w:t xml:space="preserve"> To provide a scholarship to a gradua</w:t>
      </w:r>
      <w:r w:rsidR="00BA4361">
        <w:rPr>
          <w:bCs/>
        </w:rPr>
        <w:t>ting senior of Angola High School. Student must have participated and passed classes in the Health Occupation Education curriculum at Angola, and should be pursuing a nursing, nursing assistant, or nursing aid degree. Financial need is a consideration. The student may receive this scholarship over the course of 2 to 4 years depending on the degree and while maintaining a GPA of 2.0 or higher.</w:t>
      </w:r>
    </w:p>
    <w:p w:rsidR="005C0F6C" w:rsidRPr="005C0F6C" w:rsidRDefault="005C0F6C" w:rsidP="00F53521">
      <w:r w:rsidRPr="005C0F6C">
        <w:rPr>
          <w:b/>
          <w:bCs/>
          <w:u w:val="single"/>
        </w:rPr>
        <w:t xml:space="preserve">Ellen </w:t>
      </w:r>
      <w:proofErr w:type="spellStart"/>
      <w:r w:rsidRPr="005C0F6C">
        <w:rPr>
          <w:b/>
          <w:bCs/>
          <w:u w:val="single"/>
        </w:rPr>
        <w:t>Eberhardt</w:t>
      </w:r>
      <w:proofErr w:type="spellEnd"/>
      <w:r w:rsidRPr="005C0F6C">
        <w:rPr>
          <w:b/>
          <w:bCs/>
          <w:u w:val="single"/>
        </w:rPr>
        <w:t xml:space="preserve"> Memorial Scholarship:</w:t>
      </w:r>
      <w:r w:rsidRPr="005C0F6C">
        <w:t xml:space="preserve"> To provide a scholarship to </w:t>
      </w:r>
      <w:r w:rsidR="00B6059A">
        <w:t xml:space="preserve">Steuben County resident graduating from a </w:t>
      </w:r>
      <w:r w:rsidRPr="005C0F6C">
        <w:t>Steuben County high school</w:t>
      </w:r>
      <w:r w:rsidR="00B6059A">
        <w:t>,</w:t>
      </w:r>
      <w:r w:rsidRPr="005C0F6C">
        <w:t xml:space="preserve"> pursuing a </w:t>
      </w:r>
      <w:r w:rsidR="00B6059A">
        <w:t>4 year degree</w:t>
      </w:r>
      <w:r w:rsidRPr="005C0F6C">
        <w:t xml:space="preserve"> in</w:t>
      </w:r>
      <w:r w:rsidR="00B6059A">
        <w:t xml:space="preserve"> any of the following fields of study:</w:t>
      </w:r>
      <w:r w:rsidRPr="005C0F6C">
        <w:t xml:space="preserve"> environmental education, biology, earth science, </w:t>
      </w:r>
      <w:r w:rsidR="00B6059A">
        <w:t xml:space="preserve">or </w:t>
      </w:r>
      <w:r w:rsidRPr="005C0F6C">
        <w:t xml:space="preserve">elementary </w:t>
      </w:r>
      <w:r w:rsidR="00B6059A">
        <w:t>education.</w:t>
      </w:r>
      <w:r w:rsidR="00731AA7">
        <w:t xml:space="preserve"> If no students fit these categories, applicants pursuing a degree in teaching will be considered.</w:t>
      </w:r>
      <w:r w:rsidR="00B6059A">
        <w:t xml:space="preserve"> The student must demonstrate financial need.</w:t>
      </w:r>
      <w:r w:rsidR="00731AA7">
        <w:t xml:space="preserve"> </w:t>
      </w:r>
    </w:p>
    <w:p w:rsidR="005C0F6C" w:rsidRPr="005C0F6C" w:rsidRDefault="005C0F6C" w:rsidP="00F53521">
      <w:r w:rsidRPr="005C0F6C">
        <w:rPr>
          <w:b/>
          <w:bCs/>
          <w:u w:val="single"/>
        </w:rPr>
        <w:t>John Fiandt Scholarship Fund:</w:t>
      </w:r>
      <w:r w:rsidRPr="005C0F6C">
        <w:t xml:space="preserve"> To provide a scholarship a graduati</w:t>
      </w:r>
      <w:r w:rsidR="00B6059A">
        <w:t xml:space="preserve">ng senior of Angola High School attending an accredited college or university full-time with preference given to those </w:t>
      </w:r>
      <w:r w:rsidRPr="005C0F6C">
        <w:t>majoring in political science or education.</w:t>
      </w:r>
      <w:r w:rsidR="00B6059A">
        <w:t xml:space="preserve"> The student must have a B+ or better GPA. </w:t>
      </w:r>
    </w:p>
    <w:p w:rsidR="005C0F6C" w:rsidRPr="005C0F6C" w:rsidRDefault="005C0F6C" w:rsidP="00F53521">
      <w:r w:rsidRPr="005C0F6C">
        <w:rPr>
          <w:b/>
          <w:bCs/>
          <w:u w:val="single"/>
        </w:rPr>
        <w:t>Fourever Friends 2011 Memorial Scholarship:</w:t>
      </w:r>
      <w:r w:rsidRPr="005C0F6C">
        <w:t xml:space="preserve"> To provide</w:t>
      </w:r>
      <w:r w:rsidR="0036578B">
        <w:t xml:space="preserve"> 4</w:t>
      </w:r>
      <w:r w:rsidRPr="005C0F6C">
        <w:t xml:space="preserve"> scholarships to</w:t>
      </w:r>
      <w:r w:rsidR="0036578B">
        <w:t xml:space="preserve"> Steuben County residents who are </w:t>
      </w:r>
      <w:r w:rsidRPr="005C0F6C">
        <w:t>graduating</w:t>
      </w:r>
      <w:r w:rsidR="0036578B">
        <w:t xml:space="preserve"> seniors</w:t>
      </w:r>
      <w:r w:rsidRPr="005C0F6C">
        <w:t xml:space="preserve"> or a nontraditional student </w:t>
      </w:r>
      <w:r w:rsidR="0036578B">
        <w:t>who</w:t>
      </w:r>
      <w:r w:rsidRPr="005C0F6C">
        <w:t xml:space="preserve"> has graduated from any Steuben County high </w:t>
      </w:r>
      <w:r w:rsidR="00731AA7">
        <w:t>s</w:t>
      </w:r>
      <w:r w:rsidRPr="005C0F6C">
        <w:t>chool.</w:t>
      </w:r>
      <w:r w:rsidR="0036578B">
        <w:t xml:space="preserve"> The student must be planning to attend any type of post-secondary education in any state, including graduate studies. </w:t>
      </w:r>
    </w:p>
    <w:p w:rsidR="00A04592" w:rsidRDefault="005C0F6C" w:rsidP="00A04592">
      <w:r w:rsidRPr="005C0F6C">
        <w:rPr>
          <w:b/>
          <w:bCs/>
          <w:u w:val="single"/>
        </w:rPr>
        <w:t>Don and Eileen Fulton Nursing Scholarship:</w:t>
      </w:r>
      <w:r w:rsidRPr="005C0F6C">
        <w:t xml:space="preserve"> To provide a scholarship to any Steuben County high school senior</w:t>
      </w:r>
      <w:r w:rsidR="0036578B">
        <w:t xml:space="preserve"> or a nontraditional student</w:t>
      </w:r>
      <w:r w:rsidRPr="005C0F6C">
        <w:t xml:space="preserve"> pursuing a degree in nursing at any Indiana institute of higher education.</w:t>
      </w:r>
      <w:r w:rsidR="0036578B">
        <w:t xml:space="preserve"> Special consideration is given to students from Angola High School </w:t>
      </w:r>
      <w:r w:rsidR="00EB063D">
        <w:t>and/</w:t>
      </w:r>
      <w:r w:rsidR="00E52C1B">
        <w:t xml:space="preserve">or those </w:t>
      </w:r>
      <w:r w:rsidR="0036578B">
        <w:t>who participated in the Health Occupations Education program. Past award rec</w:t>
      </w:r>
      <w:r w:rsidR="00E52C1B">
        <w:t xml:space="preserve">ipients are eligible to reapply if they maintain a </w:t>
      </w:r>
      <w:r w:rsidR="00A04592">
        <w:t>GPA of 2.0 or higher.</w:t>
      </w:r>
    </w:p>
    <w:p w:rsidR="00A04592" w:rsidRDefault="00A04592" w:rsidP="00A04592">
      <w:r>
        <w:rPr>
          <w:b/>
          <w:u w:val="single"/>
        </w:rPr>
        <w:t xml:space="preserve">Moody </w:t>
      </w:r>
      <w:proofErr w:type="spellStart"/>
      <w:r>
        <w:rPr>
          <w:b/>
          <w:u w:val="single"/>
        </w:rPr>
        <w:t>Goodale</w:t>
      </w:r>
      <w:proofErr w:type="spellEnd"/>
      <w:r>
        <w:rPr>
          <w:b/>
          <w:u w:val="single"/>
        </w:rPr>
        <w:t xml:space="preserve"> Scholarship Fund:</w:t>
      </w:r>
      <w:r>
        <w:t xml:space="preserve"> To provide a scholarship to a graduating Steuben County high school senior planning to attend Purdue University seeking a degree in Agricultural pursuits, Albion College seeking a degree in Elementary Education or Trine University.</w:t>
      </w:r>
    </w:p>
    <w:p w:rsidR="00A04592" w:rsidRPr="00A04592" w:rsidRDefault="00A04592" w:rsidP="00A04592">
      <w:r>
        <w:rPr>
          <w:b/>
          <w:u w:val="single"/>
        </w:rPr>
        <w:t xml:space="preserve">Betty P. </w:t>
      </w:r>
      <w:proofErr w:type="spellStart"/>
      <w:r>
        <w:rPr>
          <w:b/>
          <w:u w:val="single"/>
        </w:rPr>
        <w:t>Goranson</w:t>
      </w:r>
      <w:proofErr w:type="spellEnd"/>
      <w:r>
        <w:rPr>
          <w:b/>
          <w:u w:val="single"/>
        </w:rPr>
        <w:t xml:space="preserve"> Music Scholarship Fund: </w:t>
      </w:r>
      <w:r>
        <w:t>To provide a scholarship to a graduating senior or alumni of any Steuben County High School who is pursuing a degree in music-vocal or instrumental.</w:t>
      </w:r>
    </w:p>
    <w:p w:rsidR="005C0F6C" w:rsidRPr="005C0F6C" w:rsidRDefault="005C0F6C" w:rsidP="00F53521">
      <w:r w:rsidRPr="005C0F6C">
        <w:rPr>
          <w:b/>
          <w:bCs/>
          <w:u w:val="single"/>
        </w:rPr>
        <w:t>Alfred R. and Joyce E. Gutstein Nursing Scholarship:</w:t>
      </w:r>
      <w:r w:rsidRPr="005C0F6C">
        <w:t xml:space="preserve"> To provide </w:t>
      </w:r>
      <w:r w:rsidR="0036578B">
        <w:t>a scholarship</w:t>
      </w:r>
      <w:r w:rsidRPr="005C0F6C">
        <w:t xml:space="preserve"> to </w:t>
      </w:r>
      <w:r w:rsidR="0036578B">
        <w:t xml:space="preserve">a Steuben County resident </w:t>
      </w:r>
      <w:r w:rsidRPr="005C0F6C">
        <w:t xml:space="preserve">graduating </w:t>
      </w:r>
      <w:r w:rsidR="0036578B">
        <w:t xml:space="preserve">from </w:t>
      </w:r>
      <w:r w:rsidRPr="005C0F6C">
        <w:t xml:space="preserve">Angola High School pursuing a </w:t>
      </w:r>
      <w:r w:rsidR="0036578B">
        <w:t xml:space="preserve">baccalaureate </w:t>
      </w:r>
      <w:r w:rsidRPr="005C0F6C">
        <w:t>degree in nursing.</w:t>
      </w:r>
      <w:r w:rsidR="0036578B">
        <w:t xml:space="preserve"> The student must have a GPA of 3.0 or higher with the exclusion of the valedictorian and the salutatorian. Nontraditional students looking to earn an advanced degree in nursing may also apply. Financial need is considered.</w:t>
      </w:r>
      <w:r w:rsidR="00F51352">
        <w:t xml:space="preserve"> A previous recipient may reapply.</w:t>
      </w:r>
    </w:p>
    <w:p w:rsidR="005C0F6C" w:rsidRPr="005C0F6C" w:rsidRDefault="005C0F6C" w:rsidP="00F53521">
      <w:r w:rsidRPr="005C0F6C">
        <w:rPr>
          <w:b/>
          <w:bCs/>
          <w:u w:val="single"/>
        </w:rPr>
        <w:t>Ed Haas Memorial Scholarship:</w:t>
      </w:r>
      <w:r w:rsidRPr="005C0F6C">
        <w:t xml:space="preserve"> To provide a scholarship to any</w:t>
      </w:r>
      <w:r w:rsidR="0036578B">
        <w:t xml:space="preserve"> Steuben County resident who is a graduating senior from a </w:t>
      </w:r>
      <w:r w:rsidRPr="005C0F6C">
        <w:t>Steuben County high school</w:t>
      </w:r>
      <w:r w:rsidR="0036578B">
        <w:t xml:space="preserve">. The student must be </w:t>
      </w:r>
      <w:r w:rsidRPr="005C0F6C">
        <w:t>pursuing a degree in education, humanities and/or the arts.</w:t>
      </w:r>
    </w:p>
    <w:p w:rsidR="005C0F6C" w:rsidRPr="005C0F6C" w:rsidRDefault="005C0F6C" w:rsidP="00F53521">
      <w:r w:rsidRPr="005C0F6C">
        <w:rPr>
          <w:b/>
          <w:bCs/>
          <w:u w:val="single"/>
        </w:rPr>
        <w:lastRenderedPageBreak/>
        <w:t>H. Pauline Hand Memorial Scholarship:</w:t>
      </w:r>
      <w:r w:rsidRPr="005C0F6C">
        <w:t xml:space="preserve"> To provide a</w:t>
      </w:r>
      <w:r w:rsidR="008757CB">
        <w:t xml:space="preserve"> renewable 4-year scholarship for a</w:t>
      </w:r>
      <w:r w:rsidRPr="005C0F6C">
        <w:t xml:space="preserve"> graduating senior from any Steuben County high school or a nontraditional </w:t>
      </w:r>
      <w:r w:rsidR="008757CB">
        <w:t>student pursuing</w:t>
      </w:r>
      <w:r w:rsidRPr="005C0F6C">
        <w:t xml:space="preserve"> full time study at a university or college. The scholarship is renewable.</w:t>
      </w:r>
      <w:r w:rsidR="008757CB">
        <w:t xml:space="preserve"> Student must be a Steuben County resident. The recipient will be selected upon academic and leadership abilities, and character. The student must maintain a GPA of 2.0 or higher while in college.</w:t>
      </w:r>
    </w:p>
    <w:p w:rsidR="005C0F6C" w:rsidRPr="005C0F6C" w:rsidRDefault="005C0F6C" w:rsidP="00F53521">
      <w:r w:rsidRPr="005C0F6C">
        <w:rPr>
          <w:b/>
          <w:bCs/>
          <w:u w:val="single"/>
        </w:rPr>
        <w:t>M.G. Doc Headley Memorial Scholarship:</w:t>
      </w:r>
      <w:r w:rsidRPr="005C0F6C">
        <w:t xml:space="preserve"> To provide a scholarship to a traditional or non-traditional Steuben County high school graduate </w:t>
      </w:r>
      <w:r w:rsidR="008757CB">
        <w:t>who</w:t>
      </w:r>
      <w:r w:rsidRPr="005C0F6C">
        <w:t xml:space="preserve"> is pursuing a degree in a certified or degreed agricultural or veterinarian program</w:t>
      </w:r>
      <w:r w:rsidR="008757CB">
        <w:t>, including university and trade school programs</w:t>
      </w:r>
      <w:r w:rsidRPr="005C0F6C">
        <w:t>.</w:t>
      </w:r>
    </w:p>
    <w:p w:rsidR="005C0F6C" w:rsidRPr="005C0F6C" w:rsidRDefault="005C0F6C" w:rsidP="00F53521">
      <w:r w:rsidRPr="005C0F6C">
        <w:rPr>
          <w:b/>
          <w:bCs/>
          <w:u w:val="single"/>
        </w:rPr>
        <w:t>Heart of the Arts Scholarship:</w:t>
      </w:r>
      <w:r w:rsidRPr="005C0F6C">
        <w:t xml:space="preserve"> To provide a sch</w:t>
      </w:r>
      <w:r w:rsidR="003E024B">
        <w:t xml:space="preserve">olarship to a graduating </w:t>
      </w:r>
      <w:r w:rsidRPr="005C0F6C">
        <w:t xml:space="preserve">high school </w:t>
      </w:r>
      <w:r w:rsidR="003E024B">
        <w:t xml:space="preserve">senior </w:t>
      </w:r>
      <w:r w:rsidRPr="005C0F6C">
        <w:t xml:space="preserve">pursuing a </w:t>
      </w:r>
      <w:r w:rsidR="008757CB">
        <w:t xml:space="preserve">full-time bachelor’s </w:t>
      </w:r>
      <w:r w:rsidRPr="005C0F6C">
        <w:t xml:space="preserve">degree in humanities, performing arts, visual arts, </w:t>
      </w:r>
      <w:r w:rsidR="00A7199E">
        <w:t>or creative writing. Alternatively, a student may be pursuing an associate or bachelor’s degree in culinary</w:t>
      </w:r>
      <w:r w:rsidRPr="005C0F6C">
        <w:t xml:space="preserve"> arts.</w:t>
      </w:r>
      <w:r w:rsidR="008757CB">
        <w:t xml:space="preserve"> Online degree programs are excluded. The recipient must be a resident of Steuben County.</w:t>
      </w:r>
    </w:p>
    <w:p w:rsidR="005C0F6C" w:rsidRPr="005C0F6C" w:rsidRDefault="005C0F6C" w:rsidP="00F53521">
      <w:r w:rsidRPr="005C0F6C">
        <w:rPr>
          <w:b/>
          <w:bCs/>
          <w:u w:val="single"/>
        </w:rPr>
        <w:t>Giles A and Rose F Heroy Scholarship for Teaching:</w:t>
      </w:r>
      <w:r w:rsidRPr="005C0F6C">
        <w:t xml:space="preserve"> To provide a </w:t>
      </w:r>
      <w:r w:rsidR="003660E1">
        <w:t xml:space="preserve">4-year </w:t>
      </w:r>
      <w:r w:rsidRPr="005C0F6C">
        <w:t>renewable scholarship to a graduating high school senior from any Steuben County high school pursuing a degree in education, library science or plan to teach in their chosen field.</w:t>
      </w:r>
      <w:r w:rsidR="008757CB">
        <w:t xml:space="preserve"> All graduating seniors will be given consideration, but children of current Angola Wire Products employees (regardless of residency), will be given preferential consideration.</w:t>
      </w:r>
    </w:p>
    <w:p w:rsidR="005C0F6C" w:rsidRPr="005C0F6C" w:rsidRDefault="005C0F6C" w:rsidP="00F53521">
      <w:r w:rsidRPr="005C0F6C">
        <w:rPr>
          <w:b/>
          <w:bCs/>
          <w:u w:val="single"/>
        </w:rPr>
        <w:t>Michael David Holcomb II Memorial IT Scholarship:</w:t>
      </w:r>
      <w:r w:rsidRPr="005C0F6C">
        <w:t xml:space="preserve"> To provide a scholarship to a graduating senior or </w:t>
      </w:r>
      <w:r w:rsidR="003660E1">
        <w:t>alum</w:t>
      </w:r>
      <w:r w:rsidRPr="005C0F6C">
        <w:t xml:space="preserve"> of </w:t>
      </w:r>
      <w:r w:rsidR="003660E1">
        <w:t xml:space="preserve">any Steuben County </w:t>
      </w:r>
      <w:r w:rsidR="00A7199E">
        <w:t>high s</w:t>
      </w:r>
      <w:r w:rsidR="003660E1">
        <w:t>chool who</w:t>
      </w:r>
      <w:r w:rsidRPr="005C0F6C">
        <w:t xml:space="preserve"> is pursuing a degree in Information Technology, Computer Science or any related field.</w:t>
      </w:r>
      <w:r w:rsidR="003660E1">
        <w:t xml:space="preserve"> The student must have a GPA of 3.2 or higher, and financial need will be considered.</w:t>
      </w:r>
      <w:r w:rsidRPr="005C0F6C">
        <w:t xml:space="preserve"> </w:t>
      </w:r>
      <w:r w:rsidR="003660E1">
        <w:t xml:space="preserve">The student may be a resident of Steuben County or any other outside county. </w:t>
      </w:r>
      <w:r w:rsidRPr="005C0F6C">
        <w:t>Preference is given to a graduating senior from Prairie Heights High School.</w:t>
      </w:r>
      <w:r w:rsidR="003660E1">
        <w:t xml:space="preserve"> This award is issued after the successful completion of the student’s first semester.</w:t>
      </w:r>
    </w:p>
    <w:p w:rsidR="00D608CD" w:rsidRPr="00ED0104" w:rsidRDefault="00D608CD" w:rsidP="00F53521">
      <w:pPr>
        <w:rPr>
          <w:bCs/>
        </w:rPr>
      </w:pPr>
      <w:r>
        <w:rPr>
          <w:b/>
          <w:bCs/>
          <w:u w:val="single"/>
        </w:rPr>
        <w:t xml:space="preserve">Ramona </w:t>
      </w:r>
      <w:proofErr w:type="spellStart"/>
      <w:r>
        <w:rPr>
          <w:b/>
          <w:bCs/>
          <w:u w:val="single"/>
        </w:rPr>
        <w:t>Holsinger</w:t>
      </w:r>
      <w:proofErr w:type="spellEnd"/>
      <w:r>
        <w:rPr>
          <w:b/>
          <w:bCs/>
          <w:u w:val="single"/>
        </w:rPr>
        <w:t xml:space="preserve"> Physical Education Scholarship</w:t>
      </w:r>
      <w:r w:rsidR="00ED0104">
        <w:rPr>
          <w:b/>
          <w:bCs/>
          <w:u w:val="single"/>
        </w:rPr>
        <w:t xml:space="preserve">: </w:t>
      </w:r>
      <w:r w:rsidR="00ED0104">
        <w:rPr>
          <w:bCs/>
        </w:rPr>
        <w:t>To provide a scholarship to a Steuben County resident graduating from any Steuben County High School. The applicant must be pursuing a degree in Physical Education, and financial need and service to the community are considered in the selection process. Award is payable over 4 years.</w:t>
      </w:r>
    </w:p>
    <w:p w:rsidR="005C0F6C" w:rsidRPr="005C0F6C" w:rsidRDefault="005C0F6C" w:rsidP="00F53521">
      <w:r w:rsidRPr="005C0F6C">
        <w:rPr>
          <w:b/>
          <w:bCs/>
          <w:u w:val="single"/>
        </w:rPr>
        <w:t>Dale Hughes, Jr. Memorial Scholarship:</w:t>
      </w:r>
      <w:r w:rsidRPr="005C0F6C">
        <w:t xml:space="preserve"> To provide a scholarship </w:t>
      </w:r>
      <w:r w:rsidR="00C322F8">
        <w:t>for a Steuben County resident</w:t>
      </w:r>
      <w:r w:rsidRPr="005C0F6C">
        <w:t xml:space="preserve"> </w:t>
      </w:r>
      <w:r w:rsidR="00C322F8">
        <w:t xml:space="preserve">who is a </w:t>
      </w:r>
      <w:r w:rsidRPr="005C0F6C">
        <w:t xml:space="preserve">graduating </w:t>
      </w:r>
      <w:r w:rsidR="00C322F8">
        <w:t>senior of</w:t>
      </w:r>
      <w:r w:rsidRPr="005C0F6C">
        <w:t xml:space="preserve"> Prairie Heights </w:t>
      </w:r>
      <w:r w:rsidR="00C322F8">
        <w:t>High School</w:t>
      </w:r>
      <w:r w:rsidRPr="005C0F6C">
        <w:t xml:space="preserve"> pursuing a degree at any institute of higher education.</w:t>
      </w:r>
      <w:r w:rsidR="00A7199E">
        <w:t xml:space="preserve"> Four year degree preferred, but not required.</w:t>
      </w:r>
      <w:r w:rsidR="00907F79">
        <w:t xml:space="preserve"> First preference is given to students pursuing agricultural education, political science, nursing, dental, teaching, or business opportunities.</w:t>
      </w:r>
    </w:p>
    <w:p w:rsidR="005C0F6C" w:rsidRPr="005C0F6C" w:rsidRDefault="005C0F6C" w:rsidP="00F53521">
      <w:r w:rsidRPr="005C0F6C">
        <w:rPr>
          <w:b/>
          <w:bCs/>
          <w:u w:val="single"/>
        </w:rPr>
        <w:t>Leon Huss Memorial Scholarship:</w:t>
      </w:r>
      <w:r w:rsidRPr="005C0F6C">
        <w:t xml:space="preserve"> To benefit a graduating senior from any Steuben County high school that has completed four years of 4-H and is a current member.</w:t>
      </w:r>
      <w:r w:rsidR="00C322F8">
        <w:t xml:space="preserve"> Recipient must be a Steuben County resident.</w:t>
      </w:r>
      <w:r w:rsidR="00907F79">
        <w:t xml:space="preserve"> Student must be admitted to a college or university.</w:t>
      </w:r>
    </w:p>
    <w:p w:rsidR="005C0F6C" w:rsidRPr="005C0F6C" w:rsidRDefault="005C0F6C" w:rsidP="00F53521">
      <w:r w:rsidRPr="005C0F6C">
        <w:rPr>
          <w:b/>
          <w:bCs/>
          <w:u w:val="single"/>
        </w:rPr>
        <w:lastRenderedPageBreak/>
        <w:t>Sylvia E. Jackson Scholarship-MSD:</w:t>
      </w:r>
      <w:r w:rsidRPr="005C0F6C">
        <w:t xml:space="preserve"> To provide a scholarship to a graduating Angola High School senior</w:t>
      </w:r>
      <w:r w:rsidR="00C322F8">
        <w:t>. Student must be a resident of Steuben County, and financial need is considered.</w:t>
      </w:r>
    </w:p>
    <w:p w:rsidR="005C0F6C" w:rsidRPr="005C0F6C" w:rsidRDefault="005C0F6C" w:rsidP="00F53521">
      <w:r w:rsidRPr="005C0F6C">
        <w:rPr>
          <w:b/>
          <w:bCs/>
          <w:u w:val="single"/>
        </w:rPr>
        <w:t>“Joy of Music” Gwen Baker Scholarship:</w:t>
      </w:r>
      <w:r w:rsidRPr="005C0F6C">
        <w:t xml:space="preserve"> To provide a scholarship to a graduating Fremont High School senior</w:t>
      </w:r>
      <w:r w:rsidR="00C322F8">
        <w:t xml:space="preserve"> or former Fremont graduate who is enrolled in college. The recipient must have been involved in 4 semesters of band or choir during their high school career. Financial need will be considered. Recipient must be</w:t>
      </w:r>
      <w:r w:rsidRPr="005C0F6C">
        <w:t xml:space="preserve"> pursuing a </w:t>
      </w:r>
      <w:r w:rsidR="00F51352">
        <w:t>bachelor’s</w:t>
      </w:r>
      <w:r w:rsidR="00E74F56">
        <w:t xml:space="preserve"> </w:t>
      </w:r>
      <w:r w:rsidRPr="005C0F6C">
        <w:t>degree in education, the humanities or the arts.</w:t>
      </w:r>
    </w:p>
    <w:p w:rsidR="005C0F6C" w:rsidRPr="005C0F6C" w:rsidRDefault="005C0F6C" w:rsidP="00F53521">
      <w:r w:rsidRPr="005C0F6C">
        <w:rPr>
          <w:b/>
          <w:bCs/>
          <w:u w:val="single"/>
        </w:rPr>
        <w:t>Gene E. Kalb Student Scholarship:</w:t>
      </w:r>
      <w:r w:rsidRPr="005C0F6C">
        <w:t xml:space="preserve"> To provide a scholarship to any traditional or nontraditional student graduating or has graduated fr</w:t>
      </w:r>
      <w:r w:rsidR="004514D3">
        <w:t>om Angola, Fremont, Hamilton, or Prairie Heights high school. Recipient must be a Steuben County resident, attending an Indiana institution of higher education.</w:t>
      </w:r>
    </w:p>
    <w:p w:rsidR="005C0F6C" w:rsidRPr="005C0F6C" w:rsidRDefault="005C0F6C" w:rsidP="00F53521">
      <w:r w:rsidRPr="005C0F6C">
        <w:rPr>
          <w:b/>
          <w:bCs/>
          <w:u w:val="single"/>
        </w:rPr>
        <w:t>John W. Kelley Memorial Scholarship: To</w:t>
      </w:r>
      <w:r w:rsidRPr="005C0F6C">
        <w:t xml:space="preserve"> be awarded to any graduating Steuben County high school senior pursuing a degree in law enforcement education.</w:t>
      </w:r>
      <w:r w:rsidR="004514D3">
        <w:t xml:space="preserve"> Preference is given to children of active duty Steuben County Sherriff’s office employees or children of any active duty law enforcement affiliation such as State Police, local police officers of Steuben County jurisdiction, DNR, conservation officers, etc. If a recipient fits one of the listed categories, a letter stating the relationship and the person’s name and position must be attached. Recipient must be a Steuben County resident. </w:t>
      </w:r>
    </w:p>
    <w:p w:rsidR="005C0F6C" w:rsidRPr="005C0F6C" w:rsidRDefault="005C0F6C" w:rsidP="00F53521">
      <w:r w:rsidRPr="005C0F6C">
        <w:rPr>
          <w:b/>
          <w:bCs/>
          <w:u w:val="single"/>
        </w:rPr>
        <w:t>Harry W. and Shirley L. Kelley Memorial Scholarship:</w:t>
      </w:r>
      <w:r w:rsidRPr="005C0F6C">
        <w:t xml:space="preserve"> To provide a schol</w:t>
      </w:r>
      <w:r w:rsidR="00EB063D">
        <w:t>arship to a graduating senior from Angola High School</w:t>
      </w:r>
      <w:r w:rsidRPr="005C0F6C">
        <w:t>.</w:t>
      </w:r>
      <w:r w:rsidR="004514D3">
        <w:t xml:space="preserve"> The student must have a 3.0 GPA. The student must be a Steuben County resident planning to attend a 4 year university or college, and previous award winners who maintain a 3.0 GPA may reapply. </w:t>
      </w:r>
    </w:p>
    <w:p w:rsidR="00BA4361" w:rsidRPr="00BA4361" w:rsidRDefault="00BA4361" w:rsidP="00F53521">
      <w:pPr>
        <w:rPr>
          <w:bCs/>
        </w:rPr>
      </w:pPr>
      <w:r>
        <w:rPr>
          <w:b/>
          <w:bCs/>
          <w:u w:val="single"/>
        </w:rPr>
        <w:t>Dick and Peg King Scholarship Fund:</w:t>
      </w:r>
      <w:r>
        <w:rPr>
          <w:bCs/>
        </w:rPr>
        <w:t xml:space="preserve"> To provide a scholarship for a nontraditional student who is a Steuben County resident continuing their education at an Indiana institution of higher </w:t>
      </w:r>
      <w:proofErr w:type="gramStart"/>
      <w:r>
        <w:rPr>
          <w:bCs/>
        </w:rPr>
        <w:t>learning.</w:t>
      </w:r>
      <w:proofErr w:type="gramEnd"/>
      <w:r>
        <w:rPr>
          <w:bCs/>
        </w:rPr>
        <w:t xml:space="preserve"> The recipient must carry an average grade of B or C. Preference is given to single parents. A previous award winner is eligible to reapply.</w:t>
      </w:r>
    </w:p>
    <w:p w:rsidR="005C0F6C" w:rsidRPr="005C0F6C" w:rsidRDefault="005C0F6C" w:rsidP="00F53521">
      <w:r w:rsidRPr="005C0F6C">
        <w:rPr>
          <w:b/>
          <w:bCs/>
          <w:u w:val="single"/>
        </w:rPr>
        <w:t>Mary Jane Kruse Memorial Scholarship:</w:t>
      </w:r>
      <w:r w:rsidRPr="005C0F6C">
        <w:t xml:space="preserve"> To benefit a Steuben County resident that is graduating, or has graduated from any Steuben County high school or is home schooled</w:t>
      </w:r>
      <w:r w:rsidR="00EB063D">
        <w:t>. Student must be</w:t>
      </w:r>
      <w:r w:rsidRPr="005C0F6C">
        <w:t xml:space="preserve"> majoring in English. The scholarship is renewable for four years.</w:t>
      </w:r>
    </w:p>
    <w:p w:rsidR="00BA4361" w:rsidRPr="005C0F6C" w:rsidRDefault="00BA4361" w:rsidP="00BA4361">
      <w:r w:rsidRPr="005C0F6C">
        <w:rPr>
          <w:b/>
          <w:bCs/>
          <w:u w:val="single"/>
        </w:rPr>
        <w:t>Lakeland Marine Retailers Association Scholarship:</w:t>
      </w:r>
      <w:r w:rsidRPr="005C0F6C">
        <w:t xml:space="preserve"> To provide a graduating high school senior or nontraditional student a scholarship to pursue a degree in business, marketing</w:t>
      </w:r>
      <w:r w:rsidR="003E024B">
        <w:t>,</w:t>
      </w:r>
      <w:r w:rsidRPr="005C0F6C">
        <w:t xml:space="preserve"> management or marine mechanics.</w:t>
      </w:r>
      <w:r>
        <w:t xml:space="preserve"> The student must be a resident of any of the following counties: Defiance, OH; Branch, MI; and Allen, DeKalb, Kosciusko, LaGrange, Miami, Noble, Steuben, or Whitley, IN. </w:t>
      </w:r>
    </w:p>
    <w:p w:rsidR="00D608CD" w:rsidRDefault="00D608CD" w:rsidP="00D608CD">
      <w:r w:rsidRPr="005C0F6C">
        <w:rPr>
          <w:b/>
          <w:bCs/>
          <w:u w:val="single"/>
        </w:rPr>
        <w:t>“Life’s a Stage” Drama Scholarship:</w:t>
      </w:r>
      <w:r w:rsidRPr="005C0F6C">
        <w:t xml:space="preserve"> To provide a scholarship to a graduating or former graduate of </w:t>
      </w:r>
      <w:proofErr w:type="gramStart"/>
      <w:r w:rsidRPr="005C0F6C">
        <w:t>Prairie Heights</w:t>
      </w:r>
      <w:proofErr w:type="gramEnd"/>
      <w:r w:rsidRPr="005C0F6C">
        <w:t xml:space="preserve"> high school that has participated in drama or theater.</w:t>
      </w:r>
      <w:r>
        <w:t xml:space="preserve"> Recipient must be pursuing a bachelor’s degree. </w:t>
      </w:r>
    </w:p>
    <w:p w:rsidR="00BA4361" w:rsidRDefault="00BA4361" w:rsidP="00F53521">
      <w:pPr>
        <w:rPr>
          <w:bCs/>
        </w:rPr>
      </w:pPr>
      <w:r>
        <w:rPr>
          <w:b/>
          <w:bCs/>
          <w:u w:val="single"/>
        </w:rPr>
        <w:lastRenderedPageBreak/>
        <w:t xml:space="preserve">Not Your Ordinary Student Scholarship: </w:t>
      </w:r>
      <w:r>
        <w:rPr>
          <w:bCs/>
        </w:rPr>
        <w:t xml:space="preserve">To provide a scholarship for a Steuben County resident who is applying for higher education after receiving a GED or having been home-schooled, or is returning to higher education after an absence in traditional forms of school. </w:t>
      </w:r>
    </w:p>
    <w:p w:rsidR="00BA4361" w:rsidRPr="00BA4361" w:rsidRDefault="00BA4361" w:rsidP="00F53521">
      <w:pPr>
        <w:rPr>
          <w:bCs/>
        </w:rPr>
      </w:pPr>
      <w:r>
        <w:rPr>
          <w:b/>
          <w:bCs/>
          <w:u w:val="single"/>
        </w:rPr>
        <w:t xml:space="preserve">Northeast Indiana Business Professional Women’s Scholarship: </w:t>
      </w:r>
      <w:r>
        <w:rPr>
          <w:bCs/>
        </w:rPr>
        <w:t>To provide a scholarship to a Steuben County resident who plans to attend an Indiana college or university full-time. Applicant can be a graduating high school senior, nontraditional, or home schooled student. This scholarship is open to women only.</w:t>
      </w:r>
      <w:r w:rsidR="00FD6AF8">
        <w:rPr>
          <w:bCs/>
        </w:rPr>
        <w:t xml:space="preserve"> Vocational education allowable.</w:t>
      </w:r>
    </w:p>
    <w:p w:rsidR="00D608CD" w:rsidRPr="00D608CD" w:rsidRDefault="00D608CD" w:rsidP="00F53521">
      <w:pPr>
        <w:rPr>
          <w:bCs/>
        </w:rPr>
      </w:pPr>
      <w:r>
        <w:rPr>
          <w:b/>
          <w:bCs/>
          <w:u w:val="single"/>
        </w:rPr>
        <w:t>Oaken Bucket IU-PU Scholarship:</w:t>
      </w:r>
      <w:r>
        <w:rPr>
          <w:bCs/>
        </w:rPr>
        <w:t xml:space="preserve"> To provide a scholarship to a Steuben County resident</w:t>
      </w:r>
      <w:r w:rsidR="00FD6AF8">
        <w:rPr>
          <w:bCs/>
        </w:rPr>
        <w:t xml:space="preserve">. The student may be a graduating senior from </w:t>
      </w:r>
      <w:r>
        <w:rPr>
          <w:bCs/>
        </w:rPr>
        <w:t xml:space="preserve">Angola, Fremont, Hamilton, </w:t>
      </w:r>
      <w:r w:rsidR="00FD6AF8">
        <w:rPr>
          <w:bCs/>
        </w:rPr>
        <w:t>or Prairie Heights High School, or</w:t>
      </w:r>
      <w:r>
        <w:rPr>
          <w:bCs/>
        </w:rPr>
        <w:t xml:space="preserve"> returning to higher education after an absence from high school, earning a GED, or a student who has been home-schooled. The student must be pursuing a 2 or 4 year degree at any of the Purdue University or Indiana University campus locations, with a GPA between 2.5 to 3.5.</w:t>
      </w:r>
    </w:p>
    <w:p w:rsidR="005C0F6C" w:rsidRPr="005C0F6C" w:rsidRDefault="005C0F6C" w:rsidP="00F53521">
      <w:r w:rsidRPr="005C0F6C">
        <w:rPr>
          <w:b/>
          <w:bCs/>
          <w:u w:val="single"/>
        </w:rPr>
        <w:t>Susie Poor Memorial Scholarship:</w:t>
      </w:r>
      <w:r w:rsidRPr="005C0F6C">
        <w:t xml:space="preserve"> To provide a scholarship to a graduating Angola High School senior or a nontraditional student pursuing a degree in elementary education or special education</w:t>
      </w:r>
      <w:r w:rsidR="00C86565">
        <w:t xml:space="preserve"> at an Indiana </w:t>
      </w:r>
      <w:r w:rsidR="00FD6AF8">
        <w:t>college or university</w:t>
      </w:r>
      <w:r w:rsidRPr="005C0F6C">
        <w:t>.</w:t>
      </w:r>
      <w:r w:rsidR="00C86565">
        <w:t xml:space="preserve"> Preference is given to students attending Ball State University. Students must have a GPA of 2.0 or higher. Recipient must be a Steuben County resident. </w:t>
      </w:r>
    </w:p>
    <w:p w:rsidR="00D608CD" w:rsidRPr="00D608CD" w:rsidRDefault="00FD6AF8" w:rsidP="00F53521">
      <w:pPr>
        <w:rPr>
          <w:bCs/>
        </w:rPr>
      </w:pPr>
      <w:r>
        <w:rPr>
          <w:b/>
          <w:bCs/>
          <w:u w:val="single"/>
        </w:rPr>
        <w:t>Prairie Heights V</w:t>
      </w:r>
      <w:r w:rsidR="00D608CD">
        <w:rPr>
          <w:b/>
          <w:bCs/>
          <w:u w:val="single"/>
        </w:rPr>
        <w:t xml:space="preserve">ocational Scholarship: </w:t>
      </w:r>
      <w:r w:rsidR="00D608CD">
        <w:rPr>
          <w:bCs/>
        </w:rPr>
        <w:t xml:space="preserve">To provide a scholarship for a Steuben County resident who is a Prairie Heights High School senior and enrolled at IMPACT Institute. The student must attend an accredited 2 or 4 year vocational or academic program and must complete the first semester satisfactorily and be registered for the second semester of post-secondary vocational education in order to be eligible. </w:t>
      </w:r>
    </w:p>
    <w:p w:rsidR="005C0F6C" w:rsidRPr="005C0F6C" w:rsidRDefault="005C0F6C" w:rsidP="00F53521">
      <w:r w:rsidRPr="005C0F6C">
        <w:rPr>
          <w:b/>
          <w:bCs/>
          <w:u w:val="single"/>
        </w:rPr>
        <w:t>Dr. J. Glenn Radcliff Memorial Scholarship:</w:t>
      </w:r>
      <w:r w:rsidRPr="005C0F6C">
        <w:t xml:space="preserve"> To provide a scholarship to any graduating Steuben County high school senior who will be attending Trine University</w:t>
      </w:r>
      <w:r w:rsidR="00C86565">
        <w:t xml:space="preserve"> to receive a baccalaureate degree. Student must have no higher than a 3.5 GPA</w:t>
      </w:r>
      <w:r w:rsidRPr="005C0F6C">
        <w:t>.</w:t>
      </w:r>
      <w:r w:rsidR="00C86565">
        <w:t xml:space="preserve"> Student must </w:t>
      </w:r>
      <w:r w:rsidR="00FD6AF8">
        <w:t>be a resident of Steuben County</w:t>
      </w:r>
      <w:r w:rsidR="00C86565">
        <w:t>. Selection is based on community involvement, scholastic ability, and financial need. A past award recipient is eligible to reapply.</w:t>
      </w:r>
    </w:p>
    <w:p w:rsidR="005C0F6C" w:rsidRPr="005C0F6C" w:rsidRDefault="005C0F6C" w:rsidP="00F53521">
      <w:r w:rsidRPr="005C0F6C">
        <w:rPr>
          <w:b/>
          <w:bCs/>
          <w:u w:val="single"/>
        </w:rPr>
        <w:t>Doris and Kermit Rensch 4-H Scholarship:</w:t>
      </w:r>
      <w:r w:rsidRPr="005C0F6C">
        <w:t xml:space="preserve"> To provide scholarships to </w:t>
      </w:r>
      <w:r w:rsidR="00E129BF">
        <w:t>a</w:t>
      </w:r>
      <w:r w:rsidRPr="005C0F6C">
        <w:t xml:space="preserve"> senior from </w:t>
      </w:r>
      <w:r w:rsidR="00FD6AF8">
        <w:t>Angola, Fremont, Hamilton, or Prairie Heights</w:t>
      </w:r>
      <w:r w:rsidRPr="005C0F6C">
        <w:t xml:space="preserve"> high school </w:t>
      </w:r>
      <w:r w:rsidR="00E129BF">
        <w:t>who</w:t>
      </w:r>
      <w:r w:rsidRPr="005C0F6C">
        <w:t xml:space="preserve"> has completed seven years in a 4-H program and is currently enrolled in a 4-H program.</w:t>
      </w:r>
      <w:r w:rsidR="00E129BF">
        <w:t xml:space="preserve"> The student must be entering or have completed his/her freshman year in an 18-month to 4-year program at an Indiana institution of higher education, with special consideration to those studying in the field of Agriculture. Financial need and 4-H achievement will be considered.</w:t>
      </w:r>
    </w:p>
    <w:p w:rsidR="005C0F6C" w:rsidRPr="005C0F6C" w:rsidRDefault="005C0F6C" w:rsidP="00F53521">
      <w:r w:rsidRPr="005C0F6C">
        <w:rPr>
          <w:b/>
          <w:bCs/>
          <w:u w:val="single"/>
        </w:rPr>
        <w:t>Loretta C and Mary S Sanders Scholarship:</w:t>
      </w:r>
      <w:r w:rsidRPr="005C0F6C">
        <w:t xml:space="preserve"> Provides two scholarships to graduating seniors from any Steuben County high school that are pursuing degrees in business administration and nursing</w:t>
      </w:r>
      <w:r w:rsidR="00E129BF">
        <w:t xml:space="preserve">. </w:t>
      </w:r>
      <w:r w:rsidR="00E129BF">
        <w:lastRenderedPageBreak/>
        <w:t>The students must be Steuben County residents admitted to an Indiana university or college. Preference is given to students with a GPA between 2.5 to 3.5, and previous award winners may reapply.</w:t>
      </w:r>
    </w:p>
    <w:p w:rsidR="005C0F6C" w:rsidRPr="005C0F6C" w:rsidRDefault="005C0F6C" w:rsidP="00F53521">
      <w:r w:rsidRPr="005C0F6C">
        <w:rPr>
          <w:b/>
          <w:bCs/>
          <w:u w:val="single"/>
        </w:rPr>
        <w:t>Gerald J and Waunetta B Seagly Scholarship-Hamilton:</w:t>
      </w:r>
      <w:r w:rsidRPr="005C0F6C">
        <w:t xml:space="preserve"> To provide scholarships to graduating seniors of Hamilton Community Schools.</w:t>
      </w:r>
      <w:r w:rsidR="00E129BF">
        <w:t xml:space="preserve"> The student must be a resident of Steuben County </w:t>
      </w:r>
      <w:r w:rsidR="000952F7">
        <w:t>planning to attend</w:t>
      </w:r>
      <w:r w:rsidR="00E129BF">
        <w:t xml:space="preserve"> an accredited school within the boundaries of the United States. Criteria for the scholarship include academic achievement, academic potential, general citizenship, and financial need. </w:t>
      </w:r>
    </w:p>
    <w:p w:rsidR="00E129BF" w:rsidRDefault="005C0F6C" w:rsidP="00F53521">
      <w:r w:rsidRPr="005C0F6C">
        <w:rPr>
          <w:b/>
          <w:bCs/>
          <w:u w:val="single"/>
        </w:rPr>
        <w:t>Gerald J. Seagly Scholarship-MSD:</w:t>
      </w:r>
      <w:r w:rsidRPr="005C0F6C">
        <w:t xml:space="preserve"> To provide scholarships to graduating seniors of Angola High School.</w:t>
      </w:r>
      <w:r w:rsidR="00E129BF">
        <w:t xml:space="preserve"> The student must be a resident of Steuben County </w:t>
      </w:r>
      <w:r w:rsidR="000952F7">
        <w:t>planning to attend</w:t>
      </w:r>
      <w:r w:rsidR="00E129BF">
        <w:t xml:space="preserve"> an accredited school within the boundaries of the United States. Criteria for the scholarship include academic achievement, academic potential, general citizenship, and financial need. </w:t>
      </w:r>
    </w:p>
    <w:p w:rsidR="005C0F6C" w:rsidRPr="005C0F6C" w:rsidRDefault="009E0B77" w:rsidP="00F53521">
      <w:r>
        <w:rPr>
          <w:b/>
          <w:bCs/>
          <w:u w:val="single"/>
        </w:rPr>
        <w:t>Gerald</w:t>
      </w:r>
      <w:r w:rsidR="005C0F6C" w:rsidRPr="005C0F6C">
        <w:rPr>
          <w:b/>
          <w:bCs/>
          <w:u w:val="single"/>
        </w:rPr>
        <w:t xml:space="preserve"> J</w:t>
      </w:r>
      <w:r>
        <w:rPr>
          <w:b/>
          <w:bCs/>
          <w:u w:val="single"/>
        </w:rPr>
        <w:t>.</w:t>
      </w:r>
      <w:r w:rsidR="005C0F6C" w:rsidRPr="005C0F6C">
        <w:rPr>
          <w:b/>
          <w:bCs/>
          <w:u w:val="single"/>
        </w:rPr>
        <w:t xml:space="preserve"> and </w:t>
      </w:r>
      <w:proofErr w:type="spellStart"/>
      <w:r w:rsidR="005C0F6C" w:rsidRPr="005C0F6C">
        <w:rPr>
          <w:b/>
          <w:bCs/>
          <w:u w:val="single"/>
        </w:rPr>
        <w:t>Waunetta</w:t>
      </w:r>
      <w:proofErr w:type="spellEnd"/>
      <w:r w:rsidR="005C0F6C" w:rsidRPr="005C0F6C">
        <w:rPr>
          <w:b/>
          <w:bCs/>
          <w:u w:val="single"/>
        </w:rPr>
        <w:t xml:space="preserve"> B</w:t>
      </w:r>
      <w:r>
        <w:rPr>
          <w:b/>
          <w:bCs/>
          <w:u w:val="single"/>
        </w:rPr>
        <w:t>.</w:t>
      </w:r>
      <w:r w:rsidR="005C0F6C" w:rsidRPr="005C0F6C">
        <w:rPr>
          <w:b/>
          <w:bCs/>
          <w:u w:val="single"/>
        </w:rPr>
        <w:t xml:space="preserve"> </w:t>
      </w:r>
      <w:proofErr w:type="spellStart"/>
      <w:r w:rsidR="005C0F6C" w:rsidRPr="005C0F6C">
        <w:rPr>
          <w:b/>
          <w:bCs/>
          <w:u w:val="single"/>
        </w:rPr>
        <w:t>Seagly</w:t>
      </w:r>
      <w:proofErr w:type="spellEnd"/>
      <w:r w:rsidR="005C0F6C" w:rsidRPr="005C0F6C">
        <w:rPr>
          <w:b/>
          <w:bCs/>
          <w:u w:val="single"/>
        </w:rPr>
        <w:t xml:space="preserve"> Scholarship-Prairie Heights:</w:t>
      </w:r>
      <w:r w:rsidR="005C0F6C" w:rsidRPr="005C0F6C">
        <w:t xml:space="preserve"> To provide a scholarship to graduat</w:t>
      </w:r>
      <w:r w:rsidR="000952F7">
        <w:t>ing seniors of Prairie Heights H</w:t>
      </w:r>
      <w:r w:rsidR="005C0F6C" w:rsidRPr="005C0F6C">
        <w:t xml:space="preserve">igh </w:t>
      </w:r>
      <w:r w:rsidR="000952F7">
        <w:t>S</w:t>
      </w:r>
      <w:r w:rsidR="005C0F6C" w:rsidRPr="005C0F6C">
        <w:t>chool.</w:t>
      </w:r>
      <w:r w:rsidR="00E129BF">
        <w:t xml:space="preserve"> The student must have a GPA of 3.0 or higher and enroll full-time in a bachelor’s degree program. Preference is given to applicants who have not yet </w:t>
      </w:r>
      <w:r w:rsidR="00C50338">
        <w:t>received</w:t>
      </w:r>
      <w:r w:rsidR="00E129BF">
        <w:t xml:space="preserve"> other scholarships.</w:t>
      </w:r>
    </w:p>
    <w:p w:rsidR="005C0F6C" w:rsidRPr="005C0F6C" w:rsidRDefault="005C0F6C" w:rsidP="00F53521">
      <w:r w:rsidRPr="005C0F6C">
        <w:rPr>
          <w:b/>
          <w:bCs/>
          <w:u w:val="single"/>
        </w:rPr>
        <w:t>Glenn, Vera and Estell Sewell Memorial Scholarship:</w:t>
      </w:r>
      <w:r w:rsidRPr="005C0F6C">
        <w:t xml:space="preserve"> To be awarded to a graduating senior of any </w:t>
      </w:r>
      <w:r w:rsidR="009E0B77">
        <w:t>Angola, Fremont, Hamilton or Prairie Heights</w:t>
      </w:r>
      <w:r w:rsidRPr="005C0F6C">
        <w:t xml:space="preserve"> high school, a graduating home schooled student or a non-traditional student </w:t>
      </w:r>
      <w:r w:rsidR="00C50338">
        <w:t xml:space="preserve">residing in Steuben County. Student must be pursuing </w:t>
      </w:r>
      <w:r w:rsidRPr="005C0F6C">
        <w:t>a degree in nursing</w:t>
      </w:r>
      <w:r w:rsidR="00C50338">
        <w:t xml:space="preserve"> with financial need a consider</w:t>
      </w:r>
      <w:r w:rsidR="009E0B77">
        <w:t>ation</w:t>
      </w:r>
      <w:r w:rsidR="00C50338">
        <w:t>. The scholarship is renewable for 4 years.</w:t>
      </w:r>
    </w:p>
    <w:p w:rsidR="005C0F6C" w:rsidRPr="005C0F6C" w:rsidRDefault="005C0F6C" w:rsidP="00F53521">
      <w:r w:rsidRPr="005C0F6C">
        <w:rPr>
          <w:b/>
          <w:bCs/>
          <w:u w:val="single"/>
        </w:rPr>
        <w:t>Nettie and Edward Shelah Memorial Scholarship:</w:t>
      </w:r>
      <w:r w:rsidRPr="005C0F6C">
        <w:t xml:space="preserve"> To provide a scholarship to a Hamilton High School graduate.</w:t>
      </w:r>
      <w:r w:rsidR="00C50338">
        <w:t xml:space="preserve"> Recipient must be attending an accredited Indiana college or university, with financial need, scholastic aptitude, achievement and character considered. </w:t>
      </w:r>
    </w:p>
    <w:p w:rsidR="005C0F6C" w:rsidRPr="005C0F6C" w:rsidRDefault="005C0F6C" w:rsidP="00F53521">
      <w:r w:rsidRPr="005C0F6C">
        <w:rPr>
          <w:b/>
          <w:bCs/>
          <w:u w:val="single"/>
        </w:rPr>
        <w:t>Steven “Chad” Shively Memorial Scholarship:</w:t>
      </w:r>
      <w:r w:rsidRPr="005C0F6C">
        <w:t xml:space="preserve"> To provide a scholarship to a graduating senior from any </w:t>
      </w:r>
      <w:r w:rsidR="009E0B77">
        <w:t>Angola, Fremont, Hamilton, or Prairie Heights</w:t>
      </w:r>
      <w:r w:rsidRPr="005C0F6C">
        <w:t xml:space="preserve"> high school </w:t>
      </w:r>
      <w:r w:rsidR="009E0B77">
        <w:t>who</w:t>
      </w:r>
      <w:r w:rsidRPr="005C0F6C">
        <w:t xml:space="preserve"> has participated in 4-H for</w:t>
      </w:r>
      <w:r w:rsidR="009E0B77">
        <w:t xml:space="preserve"> at least</w:t>
      </w:r>
      <w:r w:rsidRPr="005C0F6C">
        <w:t xml:space="preserve"> five years and will be pursuing a degree at an institute of higher education.</w:t>
      </w:r>
      <w:r w:rsidR="00C50338">
        <w:t xml:space="preserve"> Recipient must be a Steuben County resident. The student must be entering or have completed his/her freshman year in an 18-month to four-year program at an institution of higher education. Special consideration will be given to students who have shown an interest in livestock during their 4-H career. </w:t>
      </w:r>
    </w:p>
    <w:p w:rsidR="005C0F6C" w:rsidRPr="005C0F6C" w:rsidRDefault="005C0F6C" w:rsidP="00F53521">
      <w:r w:rsidRPr="005C0F6C">
        <w:rPr>
          <w:b/>
          <w:bCs/>
          <w:u w:val="single"/>
        </w:rPr>
        <w:t>Greg Shively Memorial Scholarship:</w:t>
      </w:r>
      <w:r w:rsidRPr="005C0F6C">
        <w:t xml:space="preserve"> To provide a scholarship to a graduati</w:t>
      </w:r>
      <w:r w:rsidR="003E024B">
        <w:t xml:space="preserve">ng Fremont High school senior, with special consideration to a student </w:t>
      </w:r>
      <w:r w:rsidR="00940F6E">
        <w:t>who</w:t>
      </w:r>
      <w:r w:rsidRPr="005C0F6C">
        <w:t xml:space="preserve"> has participated in the 4-H program.</w:t>
      </w:r>
      <w:r w:rsidR="00940F6E">
        <w:t xml:space="preserve"> The student must be continuing their education at an institution of higher education and enrolled in a certified or degreed program.</w:t>
      </w:r>
    </w:p>
    <w:p w:rsidR="005C0F6C" w:rsidRPr="005C0F6C" w:rsidRDefault="005C0F6C" w:rsidP="00F53521">
      <w:r w:rsidRPr="005C0F6C">
        <w:rPr>
          <w:b/>
          <w:bCs/>
          <w:u w:val="single"/>
        </w:rPr>
        <w:t>Kylee Ann Simons Scholarship:</w:t>
      </w:r>
      <w:r w:rsidRPr="005C0F6C">
        <w:t xml:space="preserve"> To provide a scholarship to graduating senior</w:t>
      </w:r>
      <w:r w:rsidR="00940F6E">
        <w:t xml:space="preserve"> </w:t>
      </w:r>
      <w:r w:rsidR="009E0B77">
        <w:t xml:space="preserve">from Angola, Fremont, Hamilton, or Prairie Heights high school, </w:t>
      </w:r>
      <w:r w:rsidR="00940F6E">
        <w:t xml:space="preserve">or </w:t>
      </w:r>
      <w:r w:rsidR="009E0B77">
        <w:t xml:space="preserve">a </w:t>
      </w:r>
      <w:r w:rsidR="00940F6E">
        <w:t>nontraditional student</w:t>
      </w:r>
      <w:r w:rsidRPr="005C0F6C">
        <w:t xml:space="preserve"> pursuing a</w:t>
      </w:r>
      <w:r w:rsidR="00940F6E">
        <w:t xml:space="preserve"> bachelor’s</w:t>
      </w:r>
      <w:r w:rsidRPr="005C0F6C">
        <w:t xml:space="preserve"> </w:t>
      </w:r>
      <w:r w:rsidRPr="005C0F6C">
        <w:lastRenderedPageBreak/>
        <w:t>degree in the field of education.</w:t>
      </w:r>
      <w:r w:rsidR="00940F6E">
        <w:t xml:space="preserve"> Recipient must be a resident of Steuben County. Preferential consideration is given to applicants pursuing a degree in Special Education, and selection will be based on financial need and scholastic aptitude.</w:t>
      </w:r>
    </w:p>
    <w:p w:rsidR="005C0F6C" w:rsidRPr="005C0F6C" w:rsidRDefault="005C0F6C" w:rsidP="00F53521">
      <w:r w:rsidRPr="005C0F6C">
        <w:rPr>
          <w:b/>
          <w:bCs/>
          <w:u w:val="single"/>
        </w:rPr>
        <w:t>Diana Kay Smith Memorial Scholarship:</w:t>
      </w:r>
      <w:r w:rsidR="00940F6E">
        <w:rPr>
          <w:b/>
          <w:bCs/>
          <w:u w:val="single"/>
        </w:rPr>
        <w:t xml:space="preserve"> </w:t>
      </w:r>
      <w:r w:rsidRPr="005C0F6C">
        <w:t xml:space="preserve">To provide a scholarship to a graduating </w:t>
      </w:r>
      <w:r w:rsidR="009E0B77">
        <w:t xml:space="preserve">senior or former graduate from </w:t>
      </w:r>
      <w:r w:rsidRPr="005C0F6C">
        <w:t xml:space="preserve">Fremont High School senior pursuing a </w:t>
      </w:r>
      <w:r w:rsidR="00940F6E">
        <w:t xml:space="preserve">bachelor’s </w:t>
      </w:r>
      <w:r w:rsidRPr="005C0F6C">
        <w:t>degree in nursing.</w:t>
      </w:r>
      <w:r w:rsidR="00940F6E">
        <w:t xml:space="preserve"> Student must be a Steuben County resident. A past award recipient may reapply. Financial need is considered, and preference is given to students with a cumulative GPA between 2.5 to 3.5. </w:t>
      </w:r>
    </w:p>
    <w:p w:rsidR="005C0F6C" w:rsidRPr="005C0F6C" w:rsidRDefault="005C0F6C" w:rsidP="00F53521">
      <w:r w:rsidRPr="005C0F6C">
        <w:rPr>
          <w:b/>
          <w:bCs/>
          <w:u w:val="single"/>
        </w:rPr>
        <w:t>Snyder Ivy Tech State College Scholarship:</w:t>
      </w:r>
      <w:r w:rsidRPr="005C0F6C">
        <w:t xml:space="preserve"> To provide a scholarship to a Steuben County resident </w:t>
      </w:r>
      <w:r w:rsidR="00940F6E">
        <w:t>who</w:t>
      </w:r>
      <w:r w:rsidRPr="005C0F6C">
        <w:t xml:space="preserve"> is currently enrolled or planning to attend, part time or full time, Ivy Tech State College.</w:t>
      </w:r>
      <w:r w:rsidR="00F51352">
        <w:t xml:space="preserve"> A previous recipient may reapply.</w:t>
      </w:r>
    </w:p>
    <w:p w:rsidR="005C0F6C" w:rsidRDefault="005C0F6C" w:rsidP="00F53521">
      <w:r w:rsidRPr="005C0F6C">
        <w:rPr>
          <w:b/>
          <w:bCs/>
          <w:u w:val="single"/>
        </w:rPr>
        <w:t>Harold H and Helen E Stevens Memorial Scholarship:</w:t>
      </w:r>
      <w:r w:rsidRPr="005C0F6C">
        <w:t xml:space="preserve"> To provide a scholarship </w:t>
      </w:r>
      <w:r w:rsidR="009E0B77">
        <w:t xml:space="preserve">to a graduating senior from Angola, Fremont, Hamilton or Prairie Heights </w:t>
      </w:r>
      <w:r w:rsidRPr="005C0F6C">
        <w:t>high school pursuing a degree in education or the arts.</w:t>
      </w:r>
      <w:r w:rsidR="00940F6E">
        <w:t xml:space="preserve"> The student must attend an Indiana college or university. A past award recipient is eligible to reapply. </w:t>
      </w:r>
    </w:p>
    <w:p w:rsidR="00FC7CBE" w:rsidRDefault="00771ABC" w:rsidP="00F53521">
      <w:r>
        <w:rPr>
          <w:b/>
          <w:u w:val="single"/>
        </w:rPr>
        <w:t>Cleon and Pauline B. Throop Scholarship Fund:</w:t>
      </w:r>
      <w:r>
        <w:t xml:space="preserve"> To provide a scholarship to a Steuben County resident pursuing a post-secondary education outside of Steuben County.</w:t>
      </w:r>
      <w:r w:rsidR="00B83D92">
        <w:t xml:space="preserve"> Student must have a GPA </w:t>
      </w:r>
      <w:r w:rsidR="00411D08">
        <w:t>of</w:t>
      </w:r>
      <w:r w:rsidR="00B83D92">
        <w:t xml:space="preserve"> 2.5 - 3.5.</w:t>
      </w:r>
    </w:p>
    <w:p w:rsidR="005C0F6C" w:rsidRDefault="005C0F6C" w:rsidP="00F53521">
      <w:r w:rsidRPr="005C0F6C">
        <w:rPr>
          <w:b/>
          <w:bCs/>
          <w:u w:val="single"/>
        </w:rPr>
        <w:t>Gene Wenzel Memorial Scholarship:</w:t>
      </w:r>
      <w:r w:rsidRPr="005C0F6C">
        <w:t xml:space="preserve"> To benefit a graduating senior of any Steuben County high school or non traditional student that has graduated from any Steuben County high school.</w:t>
      </w:r>
      <w:r w:rsidR="00940F6E">
        <w:t xml:space="preserve"> Recipient must be a resident of Steuben County attending an Indiana college or university. The student should have at least a 2.0 GPA, and financial need is considered.</w:t>
      </w:r>
    </w:p>
    <w:p w:rsidR="00CA2564" w:rsidRPr="005C0F6C" w:rsidRDefault="00CA2564" w:rsidP="00F53521">
      <w:r w:rsidRPr="00940F6E">
        <w:rPr>
          <w:b/>
          <w:u w:val="single"/>
        </w:rPr>
        <w:t>Trois Wagner Wilson Nursing Scholarship</w:t>
      </w:r>
      <w:r>
        <w:t>: To benefit a graduating senior from Angola High School or Prairie Heights High School pursuing a full-time degree in nursing from any college or university, with practical experience</w:t>
      </w:r>
      <w:r w:rsidR="00940F6E">
        <w:t xml:space="preserve"> in the medical field required. Recipient must be a Steuben County resident, and financial need will be considered.</w:t>
      </w:r>
      <w:r w:rsidR="00F51352">
        <w:t xml:space="preserve"> Scholarship is payable over two years. </w:t>
      </w:r>
    </w:p>
    <w:p w:rsidR="009932BC" w:rsidRDefault="009932BC" w:rsidP="00F53521">
      <w:bookmarkStart w:id="0" w:name="_GoBack"/>
      <w:bookmarkEnd w:id="0"/>
    </w:p>
    <w:sectPr w:rsidR="009932B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7C5C" w:rsidRDefault="009F7C5C" w:rsidP="009F7C5C">
      <w:pPr>
        <w:spacing w:after="0" w:line="240" w:lineRule="auto"/>
      </w:pPr>
      <w:r>
        <w:separator/>
      </w:r>
    </w:p>
  </w:endnote>
  <w:endnote w:type="continuationSeparator" w:id="0">
    <w:p w:rsidR="009F7C5C" w:rsidRDefault="009F7C5C" w:rsidP="009F7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550825"/>
      <w:docPartObj>
        <w:docPartGallery w:val="Page Numbers (Bottom of Page)"/>
        <w:docPartUnique/>
      </w:docPartObj>
    </w:sdtPr>
    <w:sdtEndPr>
      <w:rPr>
        <w:color w:val="7F7F7F" w:themeColor="background1" w:themeShade="7F"/>
        <w:spacing w:val="60"/>
      </w:rPr>
    </w:sdtEndPr>
    <w:sdtContent>
      <w:p w:rsidR="00ED0104" w:rsidRDefault="00ED010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11D08" w:rsidRPr="00411D08">
          <w:rPr>
            <w:b/>
            <w:bCs/>
            <w:noProof/>
          </w:rPr>
          <w:t>5</w:t>
        </w:r>
        <w:r>
          <w:rPr>
            <w:b/>
            <w:bCs/>
            <w:noProof/>
          </w:rPr>
          <w:fldChar w:fldCharType="end"/>
        </w:r>
        <w:r>
          <w:rPr>
            <w:b/>
            <w:bCs/>
          </w:rPr>
          <w:t xml:space="preserve"> | </w:t>
        </w:r>
        <w:r>
          <w:rPr>
            <w:color w:val="7F7F7F" w:themeColor="background1" w:themeShade="7F"/>
            <w:spacing w:val="60"/>
          </w:rPr>
          <w:t>Page</w:t>
        </w:r>
      </w:p>
    </w:sdtContent>
  </w:sdt>
  <w:p w:rsidR="00ED0104" w:rsidRDefault="00ED01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7C5C" w:rsidRDefault="009F7C5C" w:rsidP="009F7C5C">
      <w:pPr>
        <w:spacing w:after="0" w:line="240" w:lineRule="auto"/>
      </w:pPr>
      <w:r>
        <w:separator/>
      </w:r>
    </w:p>
  </w:footnote>
  <w:footnote w:type="continuationSeparator" w:id="0">
    <w:p w:rsidR="009F7C5C" w:rsidRDefault="009F7C5C" w:rsidP="009F7C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7C5C" w:rsidRDefault="009F7C5C">
    <w:pPr>
      <w:pStyle w:val="Header"/>
    </w:pPr>
    <w:r>
      <w:rPr>
        <w:noProof/>
      </w:rPr>
      <w:drawing>
        <wp:inline distT="0" distB="0" distL="0" distR="0">
          <wp:extent cx="1235034" cy="357860"/>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07 Logo 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9758" cy="37371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tzAwsTQztjCytDBT0lEKTi0uzszPAykwrAUAOfEp7ywAAAA="/>
  </w:docVars>
  <w:rsids>
    <w:rsidRoot w:val="005C0F6C"/>
    <w:rsid w:val="000319FB"/>
    <w:rsid w:val="000952F7"/>
    <w:rsid w:val="002B5E7E"/>
    <w:rsid w:val="0036578B"/>
    <w:rsid w:val="003660E1"/>
    <w:rsid w:val="003E024B"/>
    <w:rsid w:val="00411D08"/>
    <w:rsid w:val="004514D3"/>
    <w:rsid w:val="00506125"/>
    <w:rsid w:val="005C0F6C"/>
    <w:rsid w:val="00731AA7"/>
    <w:rsid w:val="007651E2"/>
    <w:rsid w:val="00771ABC"/>
    <w:rsid w:val="007C4711"/>
    <w:rsid w:val="008757CB"/>
    <w:rsid w:val="00907F79"/>
    <w:rsid w:val="00940F6E"/>
    <w:rsid w:val="009932BC"/>
    <w:rsid w:val="009B6896"/>
    <w:rsid w:val="009E0B77"/>
    <w:rsid w:val="009F7C5C"/>
    <w:rsid w:val="00A04592"/>
    <w:rsid w:val="00A7199E"/>
    <w:rsid w:val="00B369D8"/>
    <w:rsid w:val="00B6059A"/>
    <w:rsid w:val="00B83D92"/>
    <w:rsid w:val="00BA4361"/>
    <w:rsid w:val="00C1055D"/>
    <w:rsid w:val="00C322F8"/>
    <w:rsid w:val="00C50338"/>
    <w:rsid w:val="00C86565"/>
    <w:rsid w:val="00CA2564"/>
    <w:rsid w:val="00D16563"/>
    <w:rsid w:val="00D608CD"/>
    <w:rsid w:val="00DC1C16"/>
    <w:rsid w:val="00DD0569"/>
    <w:rsid w:val="00E129BF"/>
    <w:rsid w:val="00E52C1B"/>
    <w:rsid w:val="00E74F56"/>
    <w:rsid w:val="00EB063D"/>
    <w:rsid w:val="00ED0104"/>
    <w:rsid w:val="00F51352"/>
    <w:rsid w:val="00F53521"/>
    <w:rsid w:val="00F84456"/>
    <w:rsid w:val="00FC7CBE"/>
    <w:rsid w:val="00FD6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01AA87A4-113C-466D-BAA9-0C671BD8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C16"/>
  </w:style>
  <w:style w:type="paragraph" w:styleId="Heading1">
    <w:name w:val="heading 1"/>
    <w:basedOn w:val="Normal"/>
    <w:next w:val="Normal"/>
    <w:link w:val="Heading1Char"/>
    <w:uiPriority w:val="9"/>
    <w:qFormat/>
    <w:rsid w:val="00DC1C16"/>
    <w:pPr>
      <w:keepNext/>
      <w:keepLines/>
      <w:spacing w:before="240" w:after="0"/>
      <w:outlineLvl w:val="0"/>
    </w:pPr>
    <w:rPr>
      <w:rFonts w:asciiTheme="majorHAnsi" w:eastAsiaTheme="majorEastAsia" w:hAnsiTheme="majorHAnsi" w:cstheme="majorBidi"/>
      <w:color w:val="1B452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C16"/>
    <w:rPr>
      <w:rFonts w:asciiTheme="majorHAnsi" w:eastAsiaTheme="majorEastAsia" w:hAnsiTheme="majorHAnsi" w:cstheme="majorBidi"/>
      <w:color w:val="1B4524" w:themeColor="accent1" w:themeShade="BF"/>
      <w:sz w:val="32"/>
      <w:szCs w:val="32"/>
    </w:rPr>
  </w:style>
  <w:style w:type="paragraph" w:styleId="Title">
    <w:name w:val="Title"/>
    <w:basedOn w:val="Normal"/>
    <w:next w:val="Normal"/>
    <w:link w:val="TitleChar"/>
    <w:uiPriority w:val="10"/>
    <w:qFormat/>
    <w:rsid w:val="00DC1C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1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1C1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1C16"/>
    <w:rPr>
      <w:rFonts w:eastAsiaTheme="minorEastAsia"/>
      <w:color w:val="5A5A5A" w:themeColor="text1" w:themeTint="A5"/>
      <w:spacing w:val="15"/>
    </w:rPr>
  </w:style>
  <w:style w:type="paragraph" w:styleId="Header">
    <w:name w:val="header"/>
    <w:basedOn w:val="Normal"/>
    <w:link w:val="HeaderChar"/>
    <w:uiPriority w:val="99"/>
    <w:unhideWhenUsed/>
    <w:rsid w:val="009F7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C5C"/>
  </w:style>
  <w:style w:type="paragraph" w:styleId="Footer">
    <w:name w:val="footer"/>
    <w:basedOn w:val="Normal"/>
    <w:link w:val="FooterChar"/>
    <w:uiPriority w:val="99"/>
    <w:unhideWhenUsed/>
    <w:rsid w:val="009F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C5C"/>
  </w:style>
  <w:style w:type="paragraph" w:styleId="BalloonText">
    <w:name w:val="Balloon Text"/>
    <w:basedOn w:val="Normal"/>
    <w:link w:val="BalloonTextChar"/>
    <w:uiPriority w:val="99"/>
    <w:semiHidden/>
    <w:unhideWhenUsed/>
    <w:rsid w:val="00ED0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1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705042">
      <w:bodyDiv w:val="1"/>
      <w:marLeft w:val="0"/>
      <w:marRight w:val="0"/>
      <w:marTop w:val="0"/>
      <w:marBottom w:val="0"/>
      <w:divBdr>
        <w:top w:val="none" w:sz="0" w:space="0" w:color="auto"/>
        <w:left w:val="none" w:sz="0" w:space="0" w:color="auto"/>
        <w:bottom w:val="none" w:sz="0" w:space="0" w:color="auto"/>
        <w:right w:val="none" w:sz="0" w:space="0" w:color="auto"/>
      </w:divBdr>
    </w:div>
    <w:div w:id="145964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CCF Branding">
      <a:dk1>
        <a:sysClr val="windowText" lastClr="000000"/>
      </a:dk1>
      <a:lt1>
        <a:sysClr val="window" lastClr="FFFFFF"/>
      </a:lt1>
      <a:dk2>
        <a:srgbClr val="44546A"/>
      </a:dk2>
      <a:lt2>
        <a:srgbClr val="E7E6E6"/>
      </a:lt2>
      <a:accent1>
        <a:srgbClr val="255D30"/>
      </a:accent1>
      <a:accent2>
        <a:srgbClr val="3A946E"/>
      </a:accent2>
      <a:accent3>
        <a:srgbClr val="ADCEBC"/>
      </a:accent3>
      <a:accent4>
        <a:srgbClr val="4A3122"/>
      </a:accent4>
      <a:accent5>
        <a:srgbClr val="8D7C63"/>
      </a:accent5>
      <a:accent6>
        <a:srgbClr val="2E0547"/>
      </a:accent6>
      <a:hlink>
        <a:srgbClr val="0563C1"/>
      </a:hlink>
      <a:folHlink>
        <a:srgbClr val="954F72"/>
      </a:folHlink>
    </a:clrScheme>
    <a:fontScheme name="SCCF Branding">
      <a:majorFont>
        <a:latin typeface="Gill Sans MT"/>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EEC80-500D-4102-B1CD-AE2474A0D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950</Words>
  <Characters>1682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Ness</dc:creator>
  <cp:keywords/>
  <dc:description/>
  <cp:lastModifiedBy>Joanna Ness</cp:lastModifiedBy>
  <cp:revision>3</cp:revision>
  <cp:lastPrinted>2019-09-12T18:05:00Z</cp:lastPrinted>
  <dcterms:created xsi:type="dcterms:W3CDTF">2020-10-20T14:35:00Z</dcterms:created>
  <dcterms:modified xsi:type="dcterms:W3CDTF">2020-10-20T14:37:00Z</dcterms:modified>
</cp:coreProperties>
</file>